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B27AB" w14:textId="319F244D" w:rsidR="00210EA0" w:rsidRPr="00210EA0" w:rsidRDefault="009B4D01" w:rsidP="00210EA0">
      <w:pPr>
        <w:widowControl w:val="0"/>
        <w:spacing w:after="120" w:line="240" w:lineRule="auto"/>
        <w:jc w:val="both"/>
        <w:rPr>
          <w:rFonts w:ascii="Karla" w:eastAsia="Karla" w:hAnsi="Karla" w:cs="Karla"/>
          <w:color w:val="3E3E3E"/>
        </w:rPr>
      </w:pPr>
      <w:r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drawing>
          <wp:anchor distT="0" distB="0" distL="114300" distR="114300" simplePos="0" relativeHeight="251658240" behindDoc="0" locked="0" layoutInCell="1" allowOverlap="1" wp14:anchorId="371AC2C5" wp14:editId="41406F58">
            <wp:simplePos x="0" y="0"/>
            <wp:positionH relativeFrom="margin">
              <wp:align>left</wp:align>
            </wp:positionH>
            <wp:positionV relativeFrom="paragraph">
              <wp:posOffset>-69215</wp:posOffset>
            </wp:positionV>
            <wp:extent cx="377825" cy="457200"/>
            <wp:effectExtent l="0" t="0" r="3175" b="0"/>
            <wp:wrapNone/>
            <wp:docPr id="11825339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" cy="45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EDC780" w14:textId="0B575D33" w:rsidR="00210EA0" w:rsidRPr="00210EA0" w:rsidRDefault="00210EA0" w:rsidP="00210EA0">
      <w:pPr>
        <w:widowControl w:val="0"/>
        <w:spacing w:before="240" w:after="120" w:line="240" w:lineRule="auto"/>
        <w:ind w:firstLine="720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</w:pPr>
      <w:bookmarkStart w:id="0" w:name="_4.2.1_Engage_your"/>
      <w:bookmarkEnd w:id="0"/>
      <w:r w:rsidRPr="00210EA0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 xml:space="preserve">4.2.1 Engage your Practice </w:t>
      </w:r>
    </w:p>
    <w:p w14:paraId="420B676C" w14:textId="77777777" w:rsidR="00210EA0" w:rsidRPr="00210EA0" w:rsidRDefault="00210EA0" w:rsidP="00210EA0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</w:p>
    <w:p w14:paraId="4A8B5F9E" w14:textId="77777777" w:rsidR="00210EA0" w:rsidRPr="00210EA0" w:rsidRDefault="00210EA0" w:rsidP="00210EA0">
      <w:pPr>
        <w:widowControl w:val="0"/>
        <w:spacing w:after="120" w:line="240" w:lineRule="auto"/>
        <w:jc w:val="both"/>
        <w:rPr>
          <w:rFonts w:ascii="Karla" w:eastAsia="Karla" w:hAnsi="Karla" w:cs="Karla"/>
          <w:b/>
          <w:bCs/>
          <w:color w:val="3E3E3E"/>
        </w:rPr>
      </w:pPr>
      <w:r w:rsidRPr="00210EA0">
        <w:rPr>
          <w:rFonts w:ascii="Karla" w:eastAsia="Karla" w:hAnsi="Karla" w:cs="Karla"/>
          <w:b/>
          <w:bCs/>
          <w:color w:val="3E3E3E"/>
        </w:rPr>
        <w:t>Inform your practice team about MyMedicare and the changes to Chronic conditions management:</w:t>
      </w:r>
    </w:p>
    <w:p w14:paraId="5FE011E1" w14:textId="77777777" w:rsidR="00210EA0" w:rsidRPr="00210EA0" w:rsidRDefault="00210EA0" w:rsidP="00210EA0">
      <w:pPr>
        <w:widowControl w:val="0"/>
        <w:numPr>
          <w:ilvl w:val="0"/>
          <w:numId w:val="47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>Team meeting or quick lunch catch up to communicate the changes</w:t>
      </w:r>
    </w:p>
    <w:p w14:paraId="321ACAA4" w14:textId="77777777" w:rsidR="00210EA0" w:rsidRPr="00210EA0" w:rsidRDefault="00210EA0" w:rsidP="00210EA0">
      <w:pPr>
        <w:widowControl w:val="0"/>
        <w:numPr>
          <w:ilvl w:val="0"/>
          <w:numId w:val="47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>Post an update in the practice staff room</w:t>
      </w:r>
    </w:p>
    <w:p w14:paraId="48DCD09E" w14:textId="77777777" w:rsidR="00210EA0" w:rsidRPr="00210EA0" w:rsidRDefault="00210EA0" w:rsidP="00210EA0">
      <w:pPr>
        <w:widowControl w:val="0"/>
        <w:numPr>
          <w:ilvl w:val="0"/>
          <w:numId w:val="47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>Send an email to the practice team with the critical information</w:t>
      </w:r>
    </w:p>
    <w:p w14:paraId="5A3C0B79" w14:textId="77777777" w:rsidR="00210EA0" w:rsidRPr="00210EA0" w:rsidRDefault="00210EA0" w:rsidP="00210EA0">
      <w:pPr>
        <w:widowControl w:val="0"/>
        <w:spacing w:after="120" w:line="240" w:lineRule="auto"/>
        <w:jc w:val="both"/>
        <w:rPr>
          <w:rFonts w:ascii="Karla" w:eastAsia="Karla" w:hAnsi="Karla" w:cs="Karla"/>
          <w:b/>
          <w:bCs/>
          <w:color w:val="3E3E3E"/>
        </w:rPr>
      </w:pPr>
      <w:r w:rsidRPr="00210EA0">
        <w:rPr>
          <w:rFonts w:ascii="Karla" w:eastAsia="Karla" w:hAnsi="Karla" w:cs="Karla"/>
          <w:b/>
          <w:bCs/>
          <w:color w:val="3E3E3E"/>
        </w:rPr>
        <w:t>To explore and document team roles and responsibilities related to MyMedicare and Chronic Conditions Management resources proposing some team roles ideas and a blank template are provided below to help you get started:</w:t>
      </w:r>
    </w:p>
    <w:p w14:paraId="4C910523" w14:textId="77777777" w:rsidR="00210EA0" w:rsidRPr="00210EA0" w:rsidRDefault="00210EA0" w:rsidP="00210EA0">
      <w:pPr>
        <w:widowControl w:val="0"/>
        <w:numPr>
          <w:ilvl w:val="0"/>
          <w:numId w:val="48"/>
        </w:numPr>
        <w:spacing w:before="120" w:after="120" w:line="240" w:lineRule="auto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 xml:space="preserve">Explore roles and responsibilities with the practice team in a meeting or quick lunchtime discussions </w:t>
      </w:r>
      <w:r w:rsidRPr="00210EA0">
        <w:rPr>
          <w:rFonts w:ascii="Karla" w:eastAsia="Karla" w:hAnsi="Karla" w:cs="Karla"/>
          <w:color w:val="3E3E3E"/>
          <w:u w:val="single"/>
        </w:rPr>
        <w:t xml:space="preserve">(see Swim Lane - Roles and Responsibilities to assist with this activity and thinking)  </w:t>
      </w:r>
    </w:p>
    <w:p w14:paraId="727EE3EE" w14:textId="77777777" w:rsidR="00210EA0" w:rsidRPr="00210EA0" w:rsidRDefault="00210EA0" w:rsidP="00210EA0">
      <w:pPr>
        <w:widowControl w:val="0"/>
        <w:numPr>
          <w:ilvl w:val="0"/>
          <w:numId w:val="48"/>
        </w:numPr>
        <w:spacing w:before="120" w:after="120" w:line="240" w:lineRule="auto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>Document agreed roles and responsibilities and communicate this with your team</w:t>
      </w:r>
    </w:p>
    <w:p w14:paraId="08FB27F6" w14:textId="77777777" w:rsidR="00210EA0" w:rsidRPr="00210EA0" w:rsidRDefault="00210EA0" w:rsidP="00210EA0">
      <w:pPr>
        <w:widowControl w:val="0"/>
        <w:numPr>
          <w:ilvl w:val="0"/>
          <w:numId w:val="48"/>
        </w:numPr>
        <w:spacing w:before="120" w:after="120" w:line="240" w:lineRule="auto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>Discuss and document how each team member will incorporate their responsibilities into their workday and work week</w:t>
      </w:r>
    </w:p>
    <w:p w14:paraId="2638BDA5" w14:textId="77777777" w:rsidR="00210EA0" w:rsidRPr="00210EA0" w:rsidRDefault="00210EA0" w:rsidP="00210EA0">
      <w:pPr>
        <w:widowControl w:val="0"/>
        <w:numPr>
          <w:ilvl w:val="0"/>
          <w:numId w:val="48"/>
        </w:numPr>
        <w:spacing w:before="120" w:after="120" w:line="240" w:lineRule="auto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>Schedule a time to review your documented roles and responsibilities</w:t>
      </w:r>
    </w:p>
    <w:p w14:paraId="69D01C09" w14:textId="77777777" w:rsidR="00210EA0" w:rsidRPr="00210EA0" w:rsidRDefault="00210EA0" w:rsidP="00210EA0">
      <w:pPr>
        <w:widowControl w:val="0"/>
        <w:numPr>
          <w:ilvl w:val="1"/>
          <w:numId w:val="48"/>
        </w:numPr>
        <w:spacing w:before="120" w:after="120" w:line="240" w:lineRule="auto"/>
        <w:ind w:left="1134" w:hanging="284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>Check in with your practice team 4 weeks after publishing these for a quick reflection and to maintain momentum as people adapt to their new responsibilities</w:t>
      </w:r>
    </w:p>
    <w:p w14:paraId="6FD06ED7" w14:textId="77777777" w:rsidR="00210EA0" w:rsidRPr="00210EA0" w:rsidRDefault="00210EA0" w:rsidP="00210EA0">
      <w:pPr>
        <w:widowControl w:val="0"/>
        <w:numPr>
          <w:ilvl w:val="1"/>
          <w:numId w:val="48"/>
        </w:numPr>
        <w:spacing w:before="120" w:after="120" w:line="240" w:lineRule="auto"/>
        <w:ind w:left="1134" w:hanging="284"/>
        <w:jc w:val="both"/>
        <w:rPr>
          <w:rFonts w:ascii="Karla" w:eastAsia="Karla" w:hAnsi="Karla" w:cs="Karla"/>
          <w:color w:val="3E3E3E"/>
        </w:rPr>
      </w:pPr>
      <w:r w:rsidRPr="00210EA0">
        <w:rPr>
          <w:rFonts w:ascii="Karla" w:eastAsia="Karla" w:hAnsi="Karla" w:cs="Karla"/>
          <w:color w:val="3E3E3E"/>
        </w:rPr>
        <w:t>Review team roles and responsibilities at 3 months and make any changes or improvements based on lessons learned</w:t>
      </w:r>
    </w:p>
    <w:p w14:paraId="2A392BB0" w14:textId="77777777" w:rsidR="00210EA0" w:rsidRPr="00210EA0" w:rsidRDefault="00210EA0" w:rsidP="00210EA0">
      <w:pPr>
        <w:widowControl w:val="0"/>
        <w:spacing w:after="120" w:line="240" w:lineRule="auto"/>
        <w:ind w:left="720"/>
        <w:jc w:val="both"/>
        <w:rPr>
          <w:rFonts w:ascii="Karla" w:eastAsia="Karla" w:hAnsi="Karla" w:cs="Karla"/>
          <w:color w:val="3E3E3E"/>
        </w:rPr>
      </w:pPr>
    </w:p>
    <w:p w14:paraId="6E4DC2E5" w14:textId="77777777" w:rsidR="00210EA0" w:rsidRPr="00210EA0" w:rsidRDefault="00210EA0" w:rsidP="00210EA0">
      <w:pPr>
        <w:widowControl w:val="0"/>
        <w:spacing w:after="120" w:line="240" w:lineRule="auto"/>
        <w:ind w:left="720"/>
        <w:jc w:val="both"/>
        <w:rPr>
          <w:rFonts w:ascii="Karla" w:eastAsia="Karla" w:hAnsi="Karla" w:cs="Karla"/>
          <w:color w:val="3E3E3E"/>
        </w:rPr>
      </w:pPr>
    </w:p>
    <w:p w14:paraId="598006F2" w14:textId="141874B2" w:rsidR="009B1A9B" w:rsidRPr="00210EA0" w:rsidRDefault="009B1A9B" w:rsidP="00210EA0"/>
    <w:sectPr w:rsidR="009B1A9B" w:rsidRPr="00210EA0" w:rsidSect="007B01B9">
      <w:headerReference w:type="first" r:id="rId12"/>
      <w:footerReference w:type="first" r:id="rId13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FD902" w14:textId="77777777" w:rsidR="00A26180" w:rsidRDefault="00A26180" w:rsidP="0065480B">
      <w:pPr>
        <w:spacing w:after="0" w:line="240" w:lineRule="auto"/>
      </w:pPr>
      <w:r>
        <w:separator/>
      </w:r>
    </w:p>
  </w:endnote>
  <w:endnote w:type="continuationSeparator" w:id="0">
    <w:p w14:paraId="48C60E49" w14:textId="77777777" w:rsidR="00A26180" w:rsidRDefault="00A26180" w:rsidP="0065480B">
      <w:pPr>
        <w:spacing w:after="0" w:line="240" w:lineRule="auto"/>
      </w:pPr>
      <w:r>
        <w:continuationSeparator/>
      </w:r>
    </w:p>
  </w:endnote>
  <w:endnote w:type="continuationNotice" w:id="1">
    <w:p w14:paraId="4960F1C8" w14:textId="77777777" w:rsidR="00A26180" w:rsidRDefault="00A261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1B96E" w14:textId="77777777" w:rsidR="00A26180" w:rsidRDefault="00A26180" w:rsidP="0065480B">
      <w:pPr>
        <w:spacing w:after="0" w:line="240" w:lineRule="auto"/>
      </w:pPr>
      <w:r>
        <w:separator/>
      </w:r>
    </w:p>
  </w:footnote>
  <w:footnote w:type="continuationSeparator" w:id="0">
    <w:p w14:paraId="6BEC618A" w14:textId="77777777" w:rsidR="00A26180" w:rsidRDefault="00A26180" w:rsidP="0065480B">
      <w:pPr>
        <w:spacing w:after="0" w:line="240" w:lineRule="auto"/>
      </w:pPr>
      <w:r>
        <w:continuationSeparator/>
      </w:r>
    </w:p>
  </w:footnote>
  <w:footnote w:type="continuationNotice" w:id="1">
    <w:p w14:paraId="10A7CA4F" w14:textId="77777777" w:rsidR="00A26180" w:rsidRDefault="00A261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72C8E"/>
    <w:multiLevelType w:val="hybridMultilevel"/>
    <w:tmpl w:val="567C44F0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F521A"/>
    <w:multiLevelType w:val="hybridMultilevel"/>
    <w:tmpl w:val="3684B98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E68A6B8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736C42"/>
    <w:multiLevelType w:val="hybridMultilevel"/>
    <w:tmpl w:val="F254440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3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  <w:num w:numId="46" w16cid:durableId="1756587479">
    <w:abstractNumId w:val="12"/>
  </w:num>
  <w:num w:numId="47" w16cid:durableId="790365557">
    <w:abstractNumId w:val="15"/>
  </w:num>
  <w:num w:numId="48" w16cid:durableId="13640883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0EA0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6E64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1914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4D01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180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3FF72A-1F09-41BB-A739-CBE50D935D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4</cp:revision>
  <cp:lastPrinted>2015-08-24T00:46:00Z</cp:lastPrinted>
  <dcterms:created xsi:type="dcterms:W3CDTF">2025-06-25T05:34:00Z</dcterms:created>
  <dcterms:modified xsi:type="dcterms:W3CDTF">2025-06-25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